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5E5BC" w14:textId="57DA5BBE" w:rsidR="00CD775B" w:rsidRDefault="00CD775B" w:rsidP="00E31BD0">
      <w:pPr>
        <w:spacing w:after="0" w:line="240" w:lineRule="auto"/>
      </w:pPr>
    </w:p>
    <w:p w14:paraId="49DB1160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74366391" w14:textId="77777777" w:rsidR="00024955" w:rsidRDefault="00024955" w:rsidP="00E31BD0">
      <w:pPr>
        <w:spacing w:after="0" w:line="240" w:lineRule="auto"/>
      </w:pPr>
    </w:p>
    <w:p w14:paraId="6596ADC1" w14:textId="77777777" w:rsidR="003A66A1" w:rsidRDefault="003A66A1" w:rsidP="00B17148">
      <w:pPr>
        <w:tabs>
          <w:tab w:val="left" w:pos="8256"/>
        </w:tabs>
        <w:spacing w:after="0" w:line="240" w:lineRule="auto"/>
      </w:pPr>
    </w:p>
    <w:p w14:paraId="6094BD85" w14:textId="77777777" w:rsidR="003A66A1" w:rsidRDefault="003A66A1" w:rsidP="003A66A1"/>
    <w:p w14:paraId="4537938C" w14:textId="4CAB0706" w:rsidR="00D779A2" w:rsidRDefault="00D779A2" w:rsidP="00F3312A">
      <w:pPr>
        <w:spacing w:after="0" w:line="240" w:lineRule="auto"/>
      </w:pPr>
      <w:r>
        <w:t>A road test should be administered to all prospective drivers after their driver</w:t>
      </w:r>
      <w:r w:rsidR="00C32659">
        <w:t>’s</w:t>
      </w:r>
      <w:r>
        <w:t xml:space="preserve"> history </w:t>
      </w:r>
      <w:r w:rsidR="00C32659">
        <w:t xml:space="preserve">is </w:t>
      </w:r>
      <w:r>
        <w:t>determined to be acceptable</w:t>
      </w:r>
      <w:r w:rsidR="0089363C">
        <w:t xml:space="preserve">. </w:t>
      </w:r>
      <w:r>
        <w:t xml:space="preserve">The purpose of the </w:t>
      </w:r>
      <w:r w:rsidR="009D16CF">
        <w:t>r</w:t>
      </w:r>
      <w:r>
        <w:t xml:space="preserve">oad </w:t>
      </w:r>
      <w:r w:rsidR="009D16CF">
        <w:t>t</w:t>
      </w:r>
      <w:r>
        <w:t>est is to determine if they can do the job expected of them</w:t>
      </w:r>
      <w:r w:rsidR="0089363C">
        <w:t xml:space="preserve">. </w:t>
      </w:r>
      <w:r>
        <w:t xml:space="preserve">The </w:t>
      </w:r>
      <w:r w:rsidR="009D16CF">
        <w:t>r</w:t>
      </w:r>
      <w:r>
        <w:t xml:space="preserve">oad </w:t>
      </w:r>
      <w:r w:rsidR="009D16CF">
        <w:t>t</w:t>
      </w:r>
      <w:r>
        <w:t>est will indicate the applicant’s knowledge, skills</w:t>
      </w:r>
      <w:r w:rsidR="002862AB">
        <w:t>,</w:t>
      </w:r>
      <w:r>
        <w:t xml:space="preserve"> and abilities directly related to the job</w:t>
      </w:r>
      <w:r w:rsidR="009D16CF">
        <w:t>,</w:t>
      </w:r>
      <w:r>
        <w:t xml:space="preserve"> and the applicant’s response to traffic and the environment while driving.</w:t>
      </w:r>
    </w:p>
    <w:p w14:paraId="11BCE3EF" w14:textId="77777777" w:rsidR="00F3312A" w:rsidRDefault="00F3312A" w:rsidP="00F3312A">
      <w:pPr>
        <w:spacing w:after="0" w:line="240" w:lineRule="auto"/>
      </w:pPr>
    </w:p>
    <w:p w14:paraId="002441D9" w14:textId="0CCCD931" w:rsidR="00D779A2" w:rsidRDefault="00D779A2" w:rsidP="00F3312A">
      <w:pPr>
        <w:spacing w:after="0" w:line="240" w:lineRule="auto"/>
      </w:pPr>
      <w:r>
        <w:t>Existing drivers may become complacent in their job</w:t>
      </w:r>
      <w:r w:rsidR="009D16CF">
        <w:t>,</w:t>
      </w:r>
      <w:r>
        <w:t xml:space="preserve"> and it is good to administer the same road test to them at least every </w:t>
      </w:r>
      <w:r w:rsidR="002862AB">
        <w:t>four</w:t>
      </w:r>
      <w:r>
        <w:t xml:space="preserve"> years</w:t>
      </w:r>
      <w:r w:rsidR="0089363C">
        <w:t xml:space="preserve">. </w:t>
      </w:r>
      <w:r>
        <w:t xml:space="preserve">It should also be administered </w:t>
      </w:r>
      <w:r w:rsidR="00B04325">
        <w:t>post-accident</w:t>
      </w:r>
      <w:r>
        <w:t>.</w:t>
      </w:r>
    </w:p>
    <w:p w14:paraId="6C8352A9" w14:textId="77777777" w:rsidR="00F3312A" w:rsidRDefault="00F3312A" w:rsidP="00F3312A">
      <w:pPr>
        <w:spacing w:after="0" w:line="240" w:lineRule="auto"/>
      </w:pPr>
    </w:p>
    <w:p w14:paraId="09FEC919" w14:textId="0507101D" w:rsidR="00D779A2" w:rsidRDefault="00D779A2" w:rsidP="00F3312A">
      <w:pPr>
        <w:spacing w:after="0" w:line="240" w:lineRule="auto"/>
      </w:pPr>
      <w:r>
        <w:t>The on-road portion of the test will be over a predetermined route that is indicative of the area that they will be traveling</w:t>
      </w:r>
      <w:r w:rsidR="0089363C">
        <w:t xml:space="preserve">. </w:t>
      </w:r>
      <w:r>
        <w:t>The test will be a minimum of 30 minutes in length and include the following situations:</w:t>
      </w:r>
    </w:p>
    <w:p w14:paraId="7B01DF9B" w14:textId="77777777" w:rsidR="00F3312A" w:rsidRDefault="00F3312A" w:rsidP="00F3312A">
      <w:pPr>
        <w:spacing w:after="0" w:line="240" w:lineRule="auto"/>
      </w:pPr>
    </w:p>
    <w:p w14:paraId="0E757E75" w14:textId="11EC2A8F" w:rsidR="00D779A2" w:rsidRDefault="00D779A2" w:rsidP="00F3312A">
      <w:pPr>
        <w:spacing w:after="0" w:line="240" w:lineRule="auto"/>
        <w:rPr>
          <w:rFonts w:cs="Arial"/>
        </w:rPr>
      </w:pPr>
      <w:r w:rsidRPr="00D779A2">
        <w:rPr>
          <w:rFonts w:cs="Arial"/>
        </w:rPr>
        <w:t>Minimum four (4) left and right turns</w:t>
      </w:r>
    </w:p>
    <w:p w14:paraId="2C295D22" w14:textId="77777777" w:rsidR="00F3312A" w:rsidRPr="00D779A2" w:rsidRDefault="00F3312A" w:rsidP="00F3312A">
      <w:pPr>
        <w:spacing w:after="0" w:line="240" w:lineRule="auto"/>
        <w:rPr>
          <w:rFonts w:cs="Arial"/>
        </w:rPr>
      </w:pPr>
    </w:p>
    <w:p w14:paraId="4C80FD19" w14:textId="1F451D10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>A straight section of highway in a commercial or business district</w:t>
      </w:r>
      <w:r w:rsidR="009D16CF">
        <w:rPr>
          <w:rFonts w:ascii="Arial" w:hAnsi="Arial" w:cs="Arial"/>
          <w:sz w:val="24"/>
          <w:szCs w:val="24"/>
        </w:rPr>
        <w:t>.</w:t>
      </w:r>
    </w:p>
    <w:p w14:paraId="0B7A984A" w14:textId="01F14087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>Four or more intersections with various traffic controls (stop signs, traffic lights, yield signs)</w:t>
      </w:r>
      <w:r w:rsidR="009D16CF">
        <w:rPr>
          <w:rFonts w:ascii="Arial" w:hAnsi="Arial" w:cs="Arial"/>
          <w:sz w:val="24"/>
          <w:szCs w:val="24"/>
        </w:rPr>
        <w:t>.</w:t>
      </w:r>
    </w:p>
    <w:p w14:paraId="793115C3" w14:textId="77777777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>One tight curve</w:t>
      </w:r>
    </w:p>
    <w:p w14:paraId="6B1CD399" w14:textId="77777777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 xml:space="preserve">A minimum of </w:t>
      </w:r>
      <w:r w:rsidR="00711C16">
        <w:rPr>
          <w:rFonts w:ascii="Arial" w:hAnsi="Arial" w:cs="Arial"/>
          <w:sz w:val="24"/>
          <w:szCs w:val="24"/>
        </w:rPr>
        <w:t xml:space="preserve">a </w:t>
      </w:r>
      <w:r w:rsidR="00B04325" w:rsidRPr="00D779A2">
        <w:rPr>
          <w:rFonts w:ascii="Arial" w:hAnsi="Arial" w:cs="Arial"/>
          <w:sz w:val="24"/>
          <w:szCs w:val="24"/>
        </w:rPr>
        <w:t>three-mile</w:t>
      </w:r>
      <w:r w:rsidRPr="00D779A2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D779A2">
        <w:rPr>
          <w:rFonts w:ascii="Arial" w:hAnsi="Arial" w:cs="Arial"/>
          <w:sz w:val="24"/>
          <w:szCs w:val="24"/>
        </w:rPr>
        <w:t>stretch</w:t>
      </w:r>
      <w:proofErr w:type="gramEnd"/>
      <w:r w:rsidRPr="00D779A2">
        <w:rPr>
          <w:rFonts w:ascii="Arial" w:hAnsi="Arial" w:cs="Arial"/>
          <w:sz w:val="24"/>
          <w:szCs w:val="24"/>
        </w:rPr>
        <w:t xml:space="preserve"> of highway where the drive</w:t>
      </w:r>
      <w:r w:rsidR="002862AB">
        <w:rPr>
          <w:rFonts w:ascii="Arial" w:hAnsi="Arial" w:cs="Arial"/>
          <w:sz w:val="24"/>
          <w:szCs w:val="24"/>
        </w:rPr>
        <w:t>r</w:t>
      </w:r>
      <w:r w:rsidRPr="00D779A2">
        <w:rPr>
          <w:rFonts w:ascii="Arial" w:hAnsi="Arial" w:cs="Arial"/>
          <w:sz w:val="24"/>
          <w:szCs w:val="24"/>
        </w:rPr>
        <w:t xml:space="preserve"> will come up to speed, make at least one lane change</w:t>
      </w:r>
      <w:r w:rsidR="002862AB">
        <w:rPr>
          <w:rFonts w:ascii="Arial" w:hAnsi="Arial" w:cs="Arial"/>
          <w:sz w:val="24"/>
          <w:szCs w:val="24"/>
        </w:rPr>
        <w:t>,</w:t>
      </w:r>
      <w:r w:rsidRPr="00D779A2">
        <w:rPr>
          <w:rFonts w:ascii="Arial" w:hAnsi="Arial" w:cs="Arial"/>
          <w:sz w:val="24"/>
          <w:szCs w:val="24"/>
        </w:rPr>
        <w:t xml:space="preserve"> and demonstrate merging techniques.</w:t>
      </w:r>
    </w:p>
    <w:p w14:paraId="4BEE74DD" w14:textId="29B4D770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 xml:space="preserve">A stop </w:t>
      </w:r>
      <w:r w:rsidR="00B04325" w:rsidRPr="00D779A2">
        <w:rPr>
          <w:rFonts w:ascii="Arial" w:hAnsi="Arial" w:cs="Arial"/>
          <w:sz w:val="24"/>
          <w:szCs w:val="24"/>
        </w:rPr>
        <w:t xml:space="preserve">on </w:t>
      </w:r>
      <w:r w:rsidR="00711C16">
        <w:rPr>
          <w:rFonts w:ascii="Arial" w:hAnsi="Arial" w:cs="Arial"/>
          <w:sz w:val="24"/>
          <w:szCs w:val="24"/>
        </w:rPr>
        <w:t xml:space="preserve">a </w:t>
      </w:r>
      <w:r w:rsidR="00B04325" w:rsidRPr="00D779A2">
        <w:rPr>
          <w:rFonts w:ascii="Arial" w:hAnsi="Arial" w:cs="Arial"/>
          <w:sz w:val="24"/>
          <w:szCs w:val="24"/>
        </w:rPr>
        <w:t>hill</w:t>
      </w:r>
      <w:r w:rsidRPr="00D779A2">
        <w:rPr>
          <w:rFonts w:ascii="Arial" w:hAnsi="Arial" w:cs="Arial"/>
          <w:sz w:val="24"/>
          <w:szCs w:val="24"/>
        </w:rPr>
        <w:t xml:space="preserve"> (must keep vehicle into an arrival area</w:t>
      </w:r>
      <w:r w:rsidR="002862AB">
        <w:rPr>
          <w:rFonts w:ascii="Arial" w:hAnsi="Arial" w:cs="Arial"/>
          <w:sz w:val="24"/>
          <w:szCs w:val="24"/>
        </w:rPr>
        <w:t>)</w:t>
      </w:r>
      <w:r w:rsidR="009D16CF">
        <w:rPr>
          <w:rFonts w:ascii="Arial" w:hAnsi="Arial" w:cs="Arial"/>
          <w:sz w:val="24"/>
          <w:szCs w:val="24"/>
        </w:rPr>
        <w:t>.</w:t>
      </w:r>
      <w:r w:rsidRPr="00D779A2">
        <w:rPr>
          <w:rFonts w:ascii="Arial" w:hAnsi="Arial" w:cs="Arial"/>
          <w:sz w:val="24"/>
          <w:szCs w:val="24"/>
        </w:rPr>
        <w:t xml:space="preserve"> </w:t>
      </w:r>
    </w:p>
    <w:p w14:paraId="16062BDD" w14:textId="19B9A4BA" w:rsidR="00D779A2" w:rsidRPr="00D779A2" w:rsidRDefault="00D779A2" w:rsidP="00046DF1">
      <w:pPr>
        <w:pStyle w:val="ListParagraph"/>
        <w:numPr>
          <w:ilvl w:val="0"/>
          <w:numId w:val="6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D779A2">
        <w:rPr>
          <w:rFonts w:ascii="Arial" w:hAnsi="Arial" w:cs="Arial"/>
          <w:sz w:val="24"/>
          <w:szCs w:val="24"/>
        </w:rPr>
        <w:t>Backing into a parking space</w:t>
      </w:r>
      <w:r w:rsidR="009D16CF">
        <w:rPr>
          <w:rFonts w:ascii="Arial" w:hAnsi="Arial" w:cs="Arial"/>
          <w:sz w:val="24"/>
          <w:szCs w:val="24"/>
        </w:rPr>
        <w:t>.</w:t>
      </w:r>
    </w:p>
    <w:p w14:paraId="51B18FE6" w14:textId="77777777" w:rsidR="00F3312A" w:rsidRDefault="00F3312A" w:rsidP="00F3312A">
      <w:pPr>
        <w:spacing w:after="0" w:line="240" w:lineRule="auto"/>
        <w:rPr>
          <w:rFonts w:cs="Arial"/>
        </w:rPr>
      </w:pPr>
    </w:p>
    <w:p w14:paraId="05CD6E24" w14:textId="3978B420" w:rsidR="00D779A2" w:rsidRDefault="00D779A2" w:rsidP="00F3312A">
      <w:pPr>
        <w:spacing w:after="0" w:line="240" w:lineRule="auto"/>
      </w:pPr>
      <w:r w:rsidRPr="00D779A2">
        <w:rPr>
          <w:rFonts w:cs="Arial"/>
        </w:rPr>
        <w:t>All road tests will be recorded</w:t>
      </w:r>
      <w:r>
        <w:t xml:space="preserve"> on the attached form to this document and signed by the driver and supervisor</w:t>
      </w:r>
      <w:r w:rsidR="0089363C">
        <w:t xml:space="preserve">. </w:t>
      </w:r>
      <w:r>
        <w:t>A copy should be placed in the applicant</w:t>
      </w:r>
      <w:r w:rsidR="002862AB">
        <w:t>’s</w:t>
      </w:r>
      <w:r>
        <w:t xml:space="preserve"> file or employee file.</w:t>
      </w:r>
    </w:p>
    <w:p w14:paraId="66A2FAC7" w14:textId="77777777" w:rsidR="009D16CF" w:rsidRDefault="009D16CF" w:rsidP="00F3312A">
      <w:pPr>
        <w:spacing w:after="0" w:line="240" w:lineRule="auto"/>
      </w:pPr>
    </w:p>
    <w:p w14:paraId="35071F0A" w14:textId="77777777" w:rsidR="00195C30" w:rsidRPr="003A66A1" w:rsidRDefault="00B843B1" w:rsidP="00F3312A">
      <w:pPr>
        <w:spacing w:after="0" w:line="240" w:lineRule="auto"/>
        <w:sectPr w:rsidR="00195C30" w:rsidRPr="003A66A1" w:rsidSect="00D779A2">
          <w:footerReference w:type="default" r:id="rId8"/>
          <w:headerReference w:type="first" r:id="rId9"/>
          <w:footerReference w:type="first" r:id="rId10"/>
          <w:pgSz w:w="12240" w:h="15840" w:code="1"/>
          <w:pgMar w:top="1152" w:right="1440" w:bottom="720" w:left="1440" w:header="720" w:footer="72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04DA910" wp14:editId="387622D8">
                <wp:simplePos x="0" y="0"/>
                <wp:positionH relativeFrom="margin">
                  <wp:posOffset>-19050</wp:posOffset>
                </wp:positionH>
                <wp:positionV relativeFrom="paragraph">
                  <wp:posOffset>1860030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3C9BB" w14:textId="77777777"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4DA9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5pt;margin-top:146.45pt;width:470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fGGIQIAAB4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" stroked="f">
                <v:textbox style="mso-fit-shape-to-text:t">
                  <w:txbxContent>
                    <w:p w14:paraId="2683C9BB" w14:textId="77777777"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79A2">
        <w:t xml:space="preserve">If the employee is deficient in one or more of the areas, the road test supervisor must </w:t>
      </w:r>
      <w:proofErr w:type="gramStart"/>
      <w:r w:rsidR="00D779A2">
        <w:t>make a decision</w:t>
      </w:r>
      <w:proofErr w:type="gramEnd"/>
      <w:r w:rsidR="00D779A2">
        <w:t xml:space="preserve"> based on accident history, driver history (MVR), and other overt observations to determine if additional training is required to bring the driver to acceptable driving standards.</w:t>
      </w: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3"/>
        <w:gridCol w:w="337"/>
        <w:gridCol w:w="1463"/>
        <w:gridCol w:w="792"/>
        <w:gridCol w:w="445"/>
        <w:gridCol w:w="900"/>
        <w:gridCol w:w="1800"/>
        <w:gridCol w:w="239"/>
        <w:gridCol w:w="31"/>
        <w:gridCol w:w="450"/>
        <w:gridCol w:w="95"/>
        <w:gridCol w:w="445"/>
        <w:gridCol w:w="180"/>
        <w:gridCol w:w="1710"/>
      </w:tblGrid>
      <w:tr w:rsidR="00D779A2" w:rsidRPr="00D779A2" w14:paraId="6E1BA381" w14:textId="77777777" w:rsidTr="00D779A2">
        <w:tc>
          <w:tcPr>
            <w:tcW w:w="563" w:type="dxa"/>
            <w:tcBorders>
              <w:bottom w:val="single" w:sz="4" w:space="0" w:color="auto"/>
            </w:tcBorders>
            <w:shd w:val="clear" w:color="auto" w:fill="auto"/>
          </w:tcPr>
          <w:p w14:paraId="6D3E92CE" w14:textId="77777777" w:rsidR="00D779A2" w:rsidRPr="00D779A2" w:rsidRDefault="00D779A2" w:rsidP="005A4F40">
            <w:pPr>
              <w:jc w:val="center"/>
              <w:rPr>
                <w:sz w:val="24"/>
                <w:szCs w:val="24"/>
                <w:highlight w:val="black"/>
              </w:rPr>
            </w:pPr>
            <w:r w:rsidRPr="00D779A2">
              <w:rPr>
                <w:sz w:val="24"/>
                <w:szCs w:val="24"/>
              </w:rPr>
              <w:lastRenderedPageBreak/>
              <w:sym w:font="Wingdings" w:char="F0A8"/>
            </w:r>
          </w:p>
        </w:tc>
        <w:tc>
          <w:tcPr>
            <w:tcW w:w="259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492D051" w14:textId="77777777" w:rsidR="00D779A2" w:rsidRPr="00D779A2" w:rsidRDefault="00D779A2" w:rsidP="005A4F40">
            <w:pPr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Initial Road Test</w:t>
            </w:r>
          </w:p>
        </w:tc>
        <w:tc>
          <w:tcPr>
            <w:tcW w:w="445" w:type="dxa"/>
            <w:tcBorders>
              <w:bottom w:val="single" w:sz="4" w:space="0" w:color="auto"/>
            </w:tcBorders>
            <w:shd w:val="clear" w:color="auto" w:fill="auto"/>
          </w:tcPr>
          <w:p w14:paraId="5F4E610E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293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CEE47AD" w14:textId="77777777" w:rsidR="00D779A2" w:rsidRPr="00D779A2" w:rsidRDefault="00D779A2" w:rsidP="005A4F40">
            <w:pPr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Re-certification</w:t>
            </w:r>
          </w:p>
        </w:tc>
        <w:tc>
          <w:tcPr>
            <w:tcW w:w="57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C409FC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233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63E464D" w14:textId="77777777" w:rsidR="00D779A2" w:rsidRPr="00D779A2" w:rsidRDefault="00B843B1" w:rsidP="005A4F40">
            <w:pPr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Post-Accident</w:t>
            </w:r>
          </w:p>
        </w:tc>
      </w:tr>
      <w:tr w:rsidR="00D779A2" w:rsidRPr="00D779A2" w14:paraId="37C738C2" w14:textId="77777777" w:rsidTr="00D779A2">
        <w:tc>
          <w:tcPr>
            <w:tcW w:w="9450" w:type="dxa"/>
            <w:gridSpan w:val="14"/>
            <w:shd w:val="clear" w:color="auto" w:fill="BFBFBF" w:themeFill="background1" w:themeFillShade="BF"/>
          </w:tcPr>
          <w:p w14:paraId="355C7A29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  <w:tr w:rsidR="00D779A2" w:rsidRPr="00D779A2" w14:paraId="6A668AE1" w14:textId="77777777" w:rsidTr="00B04325">
        <w:tc>
          <w:tcPr>
            <w:tcW w:w="2363" w:type="dxa"/>
            <w:gridSpan w:val="3"/>
            <w:shd w:val="clear" w:color="auto" w:fill="D9D9D9" w:themeFill="background1" w:themeFillShade="D9"/>
          </w:tcPr>
          <w:p w14:paraId="70D9375A" w14:textId="77777777" w:rsidR="00D779A2" w:rsidRPr="00D779A2" w:rsidRDefault="00D779A2" w:rsidP="005A4F40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Driver Name</w:t>
            </w:r>
          </w:p>
        </w:tc>
        <w:tc>
          <w:tcPr>
            <w:tcW w:w="2137" w:type="dxa"/>
            <w:gridSpan w:val="3"/>
            <w:shd w:val="clear" w:color="auto" w:fill="auto"/>
          </w:tcPr>
          <w:p w14:paraId="582D5F78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gridSpan w:val="3"/>
            <w:shd w:val="clear" w:color="auto" w:fill="D9D9D9" w:themeFill="background1" w:themeFillShade="D9"/>
          </w:tcPr>
          <w:p w14:paraId="5FB46E76" w14:textId="77777777" w:rsidR="00D779A2" w:rsidRPr="00D779A2" w:rsidRDefault="00D779A2" w:rsidP="005A4F40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880" w:type="dxa"/>
            <w:gridSpan w:val="5"/>
            <w:shd w:val="clear" w:color="auto" w:fill="auto"/>
          </w:tcPr>
          <w:p w14:paraId="27FE85FA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  <w:tr w:rsidR="00D779A2" w:rsidRPr="00D779A2" w14:paraId="7BCCB0CB" w14:textId="77777777" w:rsidTr="00B04325">
        <w:tc>
          <w:tcPr>
            <w:tcW w:w="2363" w:type="dxa"/>
            <w:gridSpan w:val="3"/>
            <w:shd w:val="clear" w:color="auto" w:fill="D9D9D9" w:themeFill="background1" w:themeFillShade="D9"/>
          </w:tcPr>
          <w:p w14:paraId="7AEAC961" w14:textId="77777777" w:rsidR="00D779A2" w:rsidRPr="00D779A2" w:rsidRDefault="00D779A2" w:rsidP="00B843B1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 xml:space="preserve">Driver License </w:t>
            </w:r>
            <w:r w:rsidR="00B843B1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2137" w:type="dxa"/>
            <w:gridSpan w:val="3"/>
            <w:shd w:val="clear" w:color="auto" w:fill="auto"/>
          </w:tcPr>
          <w:p w14:paraId="1C3C80CE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gridSpan w:val="3"/>
            <w:shd w:val="clear" w:color="auto" w:fill="D9D9D9" w:themeFill="background1" w:themeFillShade="D9"/>
          </w:tcPr>
          <w:p w14:paraId="58262E55" w14:textId="77777777" w:rsidR="00D779A2" w:rsidRPr="00D779A2" w:rsidRDefault="00D779A2" w:rsidP="005A4F40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State of Issue</w:t>
            </w:r>
          </w:p>
        </w:tc>
        <w:tc>
          <w:tcPr>
            <w:tcW w:w="2880" w:type="dxa"/>
            <w:gridSpan w:val="5"/>
            <w:shd w:val="clear" w:color="auto" w:fill="auto"/>
          </w:tcPr>
          <w:p w14:paraId="4BCC685E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  <w:tr w:rsidR="00B04325" w:rsidRPr="00D779A2" w14:paraId="414F2991" w14:textId="77777777" w:rsidTr="00B04325">
        <w:trPr>
          <w:trHeight w:val="782"/>
        </w:trPr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14:paraId="76A742FF" w14:textId="77777777" w:rsidR="00D779A2" w:rsidRPr="00D779A2" w:rsidRDefault="00D779A2" w:rsidP="00D779A2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From</w:t>
            </w:r>
          </w:p>
          <w:p w14:paraId="09C2162B" w14:textId="77777777" w:rsidR="00D779A2" w:rsidRPr="00D779A2" w:rsidRDefault="00D779A2" w:rsidP="00D779A2">
            <w:pPr>
              <w:jc w:val="right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gridSpan w:val="3"/>
            <w:shd w:val="clear" w:color="auto" w:fill="auto"/>
            <w:vAlign w:val="center"/>
          </w:tcPr>
          <w:p w14:paraId="75D927E4" w14:textId="77777777" w:rsidR="00D779A2" w:rsidRPr="00D779A2" w:rsidRDefault="00D779A2" w:rsidP="00D779A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6DC3F7B" w14:textId="77777777" w:rsidR="00D779A2" w:rsidRPr="00D779A2" w:rsidRDefault="00D779A2" w:rsidP="00D779A2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To</w:t>
            </w:r>
          </w:p>
        </w:tc>
        <w:tc>
          <w:tcPr>
            <w:tcW w:w="2070" w:type="dxa"/>
            <w:gridSpan w:val="3"/>
            <w:shd w:val="clear" w:color="auto" w:fill="auto"/>
            <w:vAlign w:val="center"/>
          </w:tcPr>
          <w:p w14:paraId="6A7C09A7" w14:textId="77777777" w:rsidR="00D779A2" w:rsidRPr="00D779A2" w:rsidRDefault="00D779A2" w:rsidP="00D779A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90" w:type="dxa"/>
            <w:gridSpan w:val="3"/>
            <w:shd w:val="clear" w:color="auto" w:fill="D9D9D9" w:themeFill="background1" w:themeFillShade="D9"/>
            <w:vAlign w:val="center"/>
          </w:tcPr>
          <w:p w14:paraId="338B3FCF" w14:textId="77777777" w:rsidR="00D779A2" w:rsidRPr="00D779A2" w:rsidRDefault="00D779A2" w:rsidP="00D779A2">
            <w:pPr>
              <w:jc w:val="right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Miles Driven</w:t>
            </w:r>
          </w:p>
        </w:tc>
        <w:tc>
          <w:tcPr>
            <w:tcW w:w="1890" w:type="dxa"/>
            <w:gridSpan w:val="2"/>
            <w:shd w:val="clear" w:color="auto" w:fill="auto"/>
          </w:tcPr>
          <w:p w14:paraId="001BB082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  <w:tr w:rsidR="00D779A2" w:rsidRPr="00D779A2" w14:paraId="7A08B862" w14:textId="77777777" w:rsidTr="00B04325">
        <w:trPr>
          <w:trHeight w:val="288"/>
        </w:trPr>
        <w:tc>
          <w:tcPr>
            <w:tcW w:w="6300" w:type="dxa"/>
            <w:gridSpan w:val="7"/>
            <w:shd w:val="clear" w:color="auto" w:fill="D9D9D9" w:themeFill="background1" w:themeFillShade="D9"/>
          </w:tcPr>
          <w:p w14:paraId="14FA7E51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  <w:p w14:paraId="68CC94BB" w14:textId="77777777" w:rsidR="00D779A2" w:rsidRPr="00D779A2" w:rsidRDefault="00D779A2" w:rsidP="00D779A2">
            <w:pPr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 xml:space="preserve">Did </w:t>
            </w:r>
            <w:r w:rsidR="00B843B1">
              <w:rPr>
                <w:b/>
                <w:sz w:val="24"/>
                <w:szCs w:val="24"/>
              </w:rPr>
              <w:t>t</w:t>
            </w:r>
            <w:r w:rsidRPr="00D779A2">
              <w:rPr>
                <w:b/>
                <w:sz w:val="24"/>
                <w:szCs w:val="24"/>
              </w:rPr>
              <w:t xml:space="preserve">he </w:t>
            </w:r>
            <w:r w:rsidR="00B843B1">
              <w:rPr>
                <w:b/>
                <w:sz w:val="24"/>
                <w:szCs w:val="24"/>
              </w:rPr>
              <w:t>d</w:t>
            </w:r>
            <w:r w:rsidRPr="00D779A2">
              <w:rPr>
                <w:b/>
                <w:sz w:val="24"/>
                <w:szCs w:val="24"/>
              </w:rPr>
              <w:t>river</w:t>
            </w:r>
            <w:r w:rsidR="00B843B1">
              <w:rPr>
                <w:b/>
                <w:sz w:val="24"/>
                <w:szCs w:val="24"/>
              </w:rPr>
              <w:t>..</w:t>
            </w:r>
            <w:r w:rsidRPr="00D779A2">
              <w:rPr>
                <w:b/>
                <w:sz w:val="24"/>
                <w:szCs w:val="24"/>
              </w:rPr>
              <w:t>.</w:t>
            </w:r>
          </w:p>
          <w:p w14:paraId="0B72C9B1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3"/>
            <w:shd w:val="clear" w:color="auto" w:fill="D9D9D9" w:themeFill="background1" w:themeFillShade="D9"/>
          </w:tcPr>
          <w:p w14:paraId="4DB0332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</w:p>
          <w:p w14:paraId="7BA79E02" w14:textId="77777777" w:rsidR="00D779A2" w:rsidRPr="00D779A2" w:rsidRDefault="00D779A2" w:rsidP="005A4F40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YES</w:t>
            </w:r>
          </w:p>
          <w:p w14:paraId="6865A51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3"/>
            <w:shd w:val="clear" w:color="auto" w:fill="D9D9D9" w:themeFill="background1" w:themeFillShade="D9"/>
          </w:tcPr>
          <w:p w14:paraId="1E7A5E3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</w:p>
          <w:p w14:paraId="577CF9B5" w14:textId="77777777" w:rsidR="00D779A2" w:rsidRPr="00D779A2" w:rsidRDefault="00D779A2" w:rsidP="005A4F40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0848884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</w:p>
          <w:p w14:paraId="27762225" w14:textId="77777777" w:rsidR="00D779A2" w:rsidRPr="00D779A2" w:rsidRDefault="00D779A2" w:rsidP="005A4F40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SOMETIMES</w:t>
            </w:r>
          </w:p>
        </w:tc>
      </w:tr>
      <w:tr w:rsidR="00D779A2" w:rsidRPr="00D779A2" w14:paraId="444CD6C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3B968ABA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5737" w:type="dxa"/>
            <w:gridSpan w:val="6"/>
          </w:tcPr>
          <w:p w14:paraId="1954D69E" w14:textId="77777777" w:rsidR="00D779A2" w:rsidRPr="00D779A2" w:rsidRDefault="00D779A2" w:rsidP="00711C16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Use </w:t>
            </w:r>
            <w:r w:rsidR="00711C16">
              <w:rPr>
                <w:sz w:val="24"/>
                <w:szCs w:val="24"/>
              </w:rPr>
              <w:t>s</w:t>
            </w:r>
            <w:r w:rsidRPr="00D779A2">
              <w:rPr>
                <w:sz w:val="24"/>
                <w:szCs w:val="24"/>
              </w:rPr>
              <w:t>eatbelt?</w:t>
            </w:r>
          </w:p>
        </w:tc>
        <w:tc>
          <w:tcPr>
            <w:tcW w:w="720" w:type="dxa"/>
            <w:gridSpan w:val="3"/>
          </w:tcPr>
          <w:p w14:paraId="66BA251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0E2DDE5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10B67FAD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537B382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2D97733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5737" w:type="dxa"/>
            <w:gridSpan w:val="6"/>
          </w:tcPr>
          <w:p w14:paraId="7BBEBB9C" w14:textId="77777777" w:rsidR="00D779A2" w:rsidRPr="00D779A2" w:rsidRDefault="00D779A2" w:rsidP="00711C16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Use the FARSIGHTED seeing skills to prevent last</w:t>
            </w:r>
            <w:r w:rsidR="00711C16">
              <w:rPr>
                <w:sz w:val="24"/>
                <w:szCs w:val="24"/>
              </w:rPr>
              <w:t>-</w:t>
            </w:r>
            <w:r w:rsidRPr="00D779A2">
              <w:rPr>
                <w:sz w:val="24"/>
                <w:szCs w:val="24"/>
              </w:rPr>
              <w:t>minute surprises?</w:t>
            </w:r>
          </w:p>
        </w:tc>
        <w:tc>
          <w:tcPr>
            <w:tcW w:w="720" w:type="dxa"/>
            <w:gridSpan w:val="3"/>
          </w:tcPr>
          <w:p w14:paraId="5F3058F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5CD0E66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5523B08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01A5FA94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4EE7038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5737" w:type="dxa"/>
            <w:gridSpan w:val="6"/>
          </w:tcPr>
          <w:p w14:paraId="5A54070F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Drive in the lane offering the least hazards?</w:t>
            </w:r>
          </w:p>
        </w:tc>
        <w:tc>
          <w:tcPr>
            <w:tcW w:w="720" w:type="dxa"/>
            <w:gridSpan w:val="3"/>
          </w:tcPr>
          <w:p w14:paraId="649FA7CF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5BF5967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779A9DD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3261753B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78ABF87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5737" w:type="dxa"/>
            <w:gridSpan w:val="6"/>
          </w:tcPr>
          <w:p w14:paraId="00E28DFE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Maintain an adequate SPACE CUSHION?</w:t>
            </w:r>
          </w:p>
        </w:tc>
        <w:tc>
          <w:tcPr>
            <w:tcW w:w="720" w:type="dxa"/>
            <w:gridSpan w:val="3"/>
          </w:tcPr>
          <w:p w14:paraId="0E6DF01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2AA0594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648DE39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4AB0E703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FDB3857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5737" w:type="dxa"/>
            <w:gridSpan w:val="6"/>
          </w:tcPr>
          <w:p w14:paraId="780D4E9F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DRIVE ALONE, not in a crowd?</w:t>
            </w:r>
          </w:p>
        </w:tc>
        <w:tc>
          <w:tcPr>
            <w:tcW w:w="720" w:type="dxa"/>
            <w:gridSpan w:val="3"/>
          </w:tcPr>
          <w:p w14:paraId="318E34FB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3793478B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282C687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C44CC2D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F9B3DFF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6.</w:t>
            </w:r>
          </w:p>
        </w:tc>
        <w:tc>
          <w:tcPr>
            <w:tcW w:w="5737" w:type="dxa"/>
            <w:gridSpan w:val="6"/>
          </w:tcPr>
          <w:p w14:paraId="01A64CA9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KEEP EYES MOVING continuously?</w:t>
            </w:r>
          </w:p>
        </w:tc>
        <w:tc>
          <w:tcPr>
            <w:tcW w:w="720" w:type="dxa"/>
            <w:gridSpan w:val="3"/>
          </w:tcPr>
          <w:p w14:paraId="63D7ADF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6439838B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0D78544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C62D328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659CBA3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7.</w:t>
            </w:r>
          </w:p>
        </w:tc>
        <w:tc>
          <w:tcPr>
            <w:tcW w:w="5737" w:type="dxa"/>
            <w:gridSpan w:val="6"/>
          </w:tcPr>
          <w:p w14:paraId="4DE61EA1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Take in the WHOLE PICTURE using the mirrors?</w:t>
            </w:r>
          </w:p>
        </w:tc>
        <w:tc>
          <w:tcPr>
            <w:tcW w:w="720" w:type="dxa"/>
            <w:gridSpan w:val="3"/>
          </w:tcPr>
          <w:p w14:paraId="1031EE5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6691500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6FB70C6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443B5D80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64B915A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8.</w:t>
            </w:r>
          </w:p>
        </w:tc>
        <w:tc>
          <w:tcPr>
            <w:tcW w:w="5737" w:type="dxa"/>
            <w:gridSpan w:val="6"/>
          </w:tcPr>
          <w:p w14:paraId="2C141226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Approach intersection with the vehicle under control?</w:t>
            </w:r>
          </w:p>
        </w:tc>
        <w:tc>
          <w:tcPr>
            <w:tcW w:w="720" w:type="dxa"/>
            <w:gridSpan w:val="3"/>
          </w:tcPr>
          <w:p w14:paraId="1908F73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0801212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2E606CD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42EEFF1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347ECD98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9.</w:t>
            </w:r>
          </w:p>
        </w:tc>
        <w:tc>
          <w:tcPr>
            <w:tcW w:w="5737" w:type="dxa"/>
            <w:gridSpan w:val="6"/>
          </w:tcPr>
          <w:p w14:paraId="7FA20EBD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Slow gradually when approaching red lights and stop signs?</w:t>
            </w:r>
          </w:p>
        </w:tc>
        <w:tc>
          <w:tcPr>
            <w:tcW w:w="720" w:type="dxa"/>
            <w:gridSpan w:val="3"/>
          </w:tcPr>
          <w:p w14:paraId="071C76A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6A00A03C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3510072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3FD79DDC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5BDF238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0.</w:t>
            </w:r>
          </w:p>
        </w:tc>
        <w:tc>
          <w:tcPr>
            <w:tcW w:w="5737" w:type="dxa"/>
            <w:gridSpan w:val="6"/>
          </w:tcPr>
          <w:p w14:paraId="430243C2" w14:textId="77777777" w:rsidR="00D779A2" w:rsidRPr="00D779A2" w:rsidRDefault="00D779A2" w:rsidP="00711C16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Looks both ways </w:t>
            </w:r>
            <w:r w:rsidR="00711C16">
              <w:rPr>
                <w:sz w:val="24"/>
                <w:szCs w:val="24"/>
              </w:rPr>
              <w:t>before</w:t>
            </w:r>
            <w:r w:rsidRPr="00D779A2">
              <w:rPr>
                <w:sz w:val="24"/>
                <w:szCs w:val="24"/>
              </w:rPr>
              <w:t xml:space="preserve"> entering intersections?</w:t>
            </w:r>
          </w:p>
        </w:tc>
        <w:tc>
          <w:tcPr>
            <w:tcW w:w="720" w:type="dxa"/>
            <w:gridSpan w:val="3"/>
          </w:tcPr>
          <w:p w14:paraId="48EE352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757A048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650D072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33625560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DCFDA16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1.</w:t>
            </w:r>
          </w:p>
        </w:tc>
        <w:tc>
          <w:tcPr>
            <w:tcW w:w="5737" w:type="dxa"/>
            <w:gridSpan w:val="6"/>
          </w:tcPr>
          <w:p w14:paraId="39EE5DAD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Recognize and react to blind intersections?</w:t>
            </w:r>
          </w:p>
        </w:tc>
        <w:tc>
          <w:tcPr>
            <w:tcW w:w="720" w:type="dxa"/>
            <w:gridSpan w:val="3"/>
          </w:tcPr>
          <w:p w14:paraId="088C8DF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132F079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0E42CA94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37E19EA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E7213E6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2.</w:t>
            </w:r>
          </w:p>
        </w:tc>
        <w:tc>
          <w:tcPr>
            <w:tcW w:w="5737" w:type="dxa"/>
            <w:gridSpan w:val="6"/>
          </w:tcPr>
          <w:p w14:paraId="59723818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Recognize stale green lights?</w:t>
            </w:r>
          </w:p>
        </w:tc>
        <w:tc>
          <w:tcPr>
            <w:tcW w:w="720" w:type="dxa"/>
            <w:gridSpan w:val="3"/>
          </w:tcPr>
          <w:p w14:paraId="0DDECCE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3766BD9D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7B84FCC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2952A25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5914AF5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3.</w:t>
            </w:r>
          </w:p>
        </w:tc>
        <w:tc>
          <w:tcPr>
            <w:tcW w:w="5737" w:type="dxa"/>
            <w:gridSpan w:val="6"/>
          </w:tcPr>
          <w:p w14:paraId="11F5795D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Stop for amber lights when possible?</w:t>
            </w:r>
          </w:p>
        </w:tc>
        <w:tc>
          <w:tcPr>
            <w:tcW w:w="720" w:type="dxa"/>
            <w:gridSpan w:val="3"/>
          </w:tcPr>
          <w:p w14:paraId="113DAEE4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066B2CF6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58A87B7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0F4C16DC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3F7EA3D6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4.</w:t>
            </w:r>
          </w:p>
        </w:tc>
        <w:tc>
          <w:tcPr>
            <w:tcW w:w="5737" w:type="dxa"/>
            <w:gridSpan w:val="6"/>
          </w:tcPr>
          <w:p w14:paraId="78600CC6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Looks both ways before starting up on green light?</w:t>
            </w:r>
          </w:p>
        </w:tc>
        <w:tc>
          <w:tcPr>
            <w:tcW w:w="720" w:type="dxa"/>
            <w:gridSpan w:val="3"/>
          </w:tcPr>
          <w:p w14:paraId="17D7057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2EF856C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0825056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14A7FDAB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515A75F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5.</w:t>
            </w:r>
          </w:p>
        </w:tc>
        <w:tc>
          <w:tcPr>
            <w:tcW w:w="5737" w:type="dxa"/>
            <w:gridSpan w:val="6"/>
          </w:tcPr>
          <w:p w14:paraId="5AC2E338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Makes </w:t>
            </w:r>
            <w:r w:rsidR="00711C16">
              <w:rPr>
                <w:sz w:val="24"/>
                <w:szCs w:val="24"/>
              </w:rPr>
              <w:t xml:space="preserve">a </w:t>
            </w:r>
            <w:r w:rsidRPr="00D779A2">
              <w:rPr>
                <w:sz w:val="24"/>
                <w:szCs w:val="24"/>
              </w:rPr>
              <w:t>full stop at stop signs?</w:t>
            </w:r>
          </w:p>
        </w:tc>
        <w:tc>
          <w:tcPr>
            <w:tcW w:w="720" w:type="dxa"/>
            <w:gridSpan w:val="3"/>
          </w:tcPr>
          <w:p w14:paraId="0193B0FE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19F9A4FE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193B57E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3EF1C1C7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BBB428F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6.</w:t>
            </w:r>
          </w:p>
        </w:tc>
        <w:tc>
          <w:tcPr>
            <w:tcW w:w="5737" w:type="dxa"/>
            <w:gridSpan w:val="6"/>
          </w:tcPr>
          <w:p w14:paraId="29F510F9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Use turn signals for turns and lane changes?</w:t>
            </w:r>
          </w:p>
        </w:tc>
        <w:tc>
          <w:tcPr>
            <w:tcW w:w="720" w:type="dxa"/>
            <w:gridSpan w:val="3"/>
          </w:tcPr>
          <w:p w14:paraId="3998F850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3C7ADAB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5025386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2CEC0AAC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BA3BA85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7.</w:t>
            </w:r>
          </w:p>
        </w:tc>
        <w:tc>
          <w:tcPr>
            <w:tcW w:w="5737" w:type="dxa"/>
            <w:gridSpan w:val="6"/>
          </w:tcPr>
          <w:p w14:paraId="3337683E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Turn in </w:t>
            </w:r>
            <w:r w:rsidR="00711C16">
              <w:rPr>
                <w:sz w:val="24"/>
                <w:szCs w:val="24"/>
              </w:rPr>
              <w:t xml:space="preserve">the </w:t>
            </w:r>
            <w:r w:rsidRPr="00D779A2">
              <w:rPr>
                <w:sz w:val="24"/>
                <w:szCs w:val="24"/>
              </w:rPr>
              <w:t xml:space="preserve">proper lane when making </w:t>
            </w:r>
            <w:r w:rsidR="00711C16">
              <w:rPr>
                <w:sz w:val="24"/>
                <w:szCs w:val="24"/>
              </w:rPr>
              <w:t xml:space="preserve">a </w:t>
            </w:r>
            <w:r w:rsidRPr="00D779A2">
              <w:rPr>
                <w:sz w:val="24"/>
                <w:szCs w:val="24"/>
              </w:rPr>
              <w:t>turn?</w:t>
            </w:r>
          </w:p>
        </w:tc>
        <w:tc>
          <w:tcPr>
            <w:tcW w:w="720" w:type="dxa"/>
            <w:gridSpan w:val="3"/>
          </w:tcPr>
          <w:p w14:paraId="6FA6E9E3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7167A1B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2FB42494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1BD157A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6623835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8.</w:t>
            </w:r>
          </w:p>
        </w:tc>
        <w:tc>
          <w:tcPr>
            <w:tcW w:w="5737" w:type="dxa"/>
            <w:gridSpan w:val="6"/>
          </w:tcPr>
          <w:p w14:paraId="31132D49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COMMUNICATE effectively with </w:t>
            </w:r>
            <w:r w:rsidR="00711C16">
              <w:rPr>
                <w:sz w:val="24"/>
                <w:szCs w:val="24"/>
              </w:rPr>
              <w:t xml:space="preserve">the </w:t>
            </w:r>
            <w:r w:rsidRPr="00D779A2">
              <w:rPr>
                <w:sz w:val="24"/>
                <w:szCs w:val="24"/>
              </w:rPr>
              <w:t>horn and/or signals?</w:t>
            </w:r>
          </w:p>
        </w:tc>
        <w:tc>
          <w:tcPr>
            <w:tcW w:w="720" w:type="dxa"/>
            <w:gridSpan w:val="3"/>
          </w:tcPr>
          <w:p w14:paraId="47BD0FE1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3B16F3B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7A90B088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1D2F8CF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91D74DE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19.</w:t>
            </w:r>
          </w:p>
        </w:tc>
        <w:tc>
          <w:tcPr>
            <w:tcW w:w="5737" w:type="dxa"/>
            <w:gridSpan w:val="6"/>
          </w:tcPr>
          <w:p w14:paraId="0A194D81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Drive within the posted speed limits?</w:t>
            </w:r>
          </w:p>
        </w:tc>
        <w:tc>
          <w:tcPr>
            <w:tcW w:w="720" w:type="dxa"/>
            <w:gridSpan w:val="3"/>
          </w:tcPr>
          <w:p w14:paraId="07BF1413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4871D7F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52763DD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642CB4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440B9F9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0.</w:t>
            </w:r>
          </w:p>
        </w:tc>
        <w:tc>
          <w:tcPr>
            <w:tcW w:w="5737" w:type="dxa"/>
            <w:gridSpan w:val="6"/>
          </w:tcPr>
          <w:p w14:paraId="022B6D29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Maintain proper speed for conditions?</w:t>
            </w:r>
          </w:p>
        </w:tc>
        <w:tc>
          <w:tcPr>
            <w:tcW w:w="720" w:type="dxa"/>
            <w:gridSpan w:val="3"/>
          </w:tcPr>
          <w:p w14:paraId="5707805B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55D4015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4143849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2CED1669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5B7E547D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1.</w:t>
            </w:r>
          </w:p>
        </w:tc>
        <w:tc>
          <w:tcPr>
            <w:tcW w:w="5737" w:type="dxa"/>
            <w:gridSpan w:val="6"/>
          </w:tcPr>
          <w:p w14:paraId="187C217E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Blend smoothly with merging traffic?</w:t>
            </w:r>
          </w:p>
        </w:tc>
        <w:tc>
          <w:tcPr>
            <w:tcW w:w="720" w:type="dxa"/>
            <w:gridSpan w:val="3"/>
          </w:tcPr>
          <w:p w14:paraId="6D1DAFB2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26EA201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7EDE303A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256DD780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1E817F02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2.</w:t>
            </w:r>
          </w:p>
        </w:tc>
        <w:tc>
          <w:tcPr>
            <w:tcW w:w="5737" w:type="dxa"/>
            <w:gridSpan w:val="6"/>
          </w:tcPr>
          <w:p w14:paraId="68F2206E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 xml:space="preserve">Keep both hands on </w:t>
            </w:r>
            <w:r w:rsidR="00711C16">
              <w:rPr>
                <w:sz w:val="24"/>
                <w:szCs w:val="24"/>
              </w:rPr>
              <w:t xml:space="preserve">the </w:t>
            </w:r>
            <w:r w:rsidRPr="00D779A2">
              <w:rPr>
                <w:sz w:val="24"/>
                <w:szCs w:val="24"/>
              </w:rPr>
              <w:t>steering wheel?</w:t>
            </w:r>
          </w:p>
        </w:tc>
        <w:tc>
          <w:tcPr>
            <w:tcW w:w="720" w:type="dxa"/>
            <w:gridSpan w:val="3"/>
          </w:tcPr>
          <w:p w14:paraId="2BD2F85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578E46BF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083CF41E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6643365E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1F1109C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3.</w:t>
            </w:r>
          </w:p>
        </w:tc>
        <w:tc>
          <w:tcPr>
            <w:tcW w:w="5737" w:type="dxa"/>
            <w:gridSpan w:val="6"/>
          </w:tcPr>
          <w:p w14:paraId="1816F29D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Allow adequate space cushion when stopped behind other vehicles?</w:t>
            </w:r>
          </w:p>
        </w:tc>
        <w:tc>
          <w:tcPr>
            <w:tcW w:w="720" w:type="dxa"/>
            <w:gridSpan w:val="3"/>
          </w:tcPr>
          <w:p w14:paraId="43661E8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3FADA89C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042A4FC7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  <w:tr w:rsidR="00D779A2" w:rsidRPr="00D779A2" w14:paraId="5E477E69" w14:textId="77777777" w:rsidTr="00B04325"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3B89B361" w14:textId="77777777" w:rsidR="00D779A2" w:rsidRPr="00B04325" w:rsidRDefault="00D779A2" w:rsidP="00B04325">
            <w:pPr>
              <w:jc w:val="right"/>
              <w:rPr>
                <w:b/>
                <w:sz w:val="24"/>
                <w:szCs w:val="24"/>
              </w:rPr>
            </w:pPr>
            <w:r w:rsidRPr="00B04325">
              <w:rPr>
                <w:b/>
                <w:sz w:val="24"/>
                <w:szCs w:val="24"/>
              </w:rPr>
              <w:t>24.</w:t>
            </w:r>
          </w:p>
        </w:tc>
        <w:tc>
          <w:tcPr>
            <w:tcW w:w="5737" w:type="dxa"/>
            <w:gridSpan w:val="6"/>
          </w:tcPr>
          <w:p w14:paraId="2CB3540D" w14:textId="77777777" w:rsidR="00D779A2" w:rsidRPr="00D779A2" w:rsidRDefault="00D779A2" w:rsidP="005A4F40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Back slowly?</w:t>
            </w:r>
          </w:p>
        </w:tc>
        <w:tc>
          <w:tcPr>
            <w:tcW w:w="720" w:type="dxa"/>
            <w:gridSpan w:val="3"/>
          </w:tcPr>
          <w:p w14:paraId="76AC38F5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720" w:type="dxa"/>
            <w:gridSpan w:val="3"/>
          </w:tcPr>
          <w:p w14:paraId="4811FEB9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1710" w:type="dxa"/>
          </w:tcPr>
          <w:p w14:paraId="7565D273" w14:textId="77777777" w:rsidR="00D779A2" w:rsidRPr="00D779A2" w:rsidRDefault="00D779A2" w:rsidP="005A4F40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</w:tr>
    </w:tbl>
    <w:p w14:paraId="77C96D10" w14:textId="77777777" w:rsidR="00195C30" w:rsidRPr="00D779A2" w:rsidRDefault="00195C30" w:rsidP="00E31BD0">
      <w:pPr>
        <w:spacing w:after="0" w:line="240" w:lineRule="auto"/>
        <w:rPr>
          <w:rFonts w:cs="Arial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425"/>
        <w:gridCol w:w="3780"/>
        <w:gridCol w:w="1080"/>
        <w:gridCol w:w="2160"/>
      </w:tblGrid>
      <w:tr w:rsidR="00D779A2" w:rsidRPr="00D779A2" w14:paraId="25476461" w14:textId="77777777" w:rsidTr="00B04325">
        <w:trPr>
          <w:trHeight w:val="692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056A06BD" w14:textId="77777777" w:rsidR="00D779A2" w:rsidRPr="00D779A2" w:rsidRDefault="00D779A2" w:rsidP="00D779A2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Signature of Examiner</w:t>
            </w:r>
          </w:p>
        </w:tc>
        <w:tc>
          <w:tcPr>
            <w:tcW w:w="3780" w:type="dxa"/>
          </w:tcPr>
          <w:p w14:paraId="4F9120F4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DAA157F" w14:textId="77777777" w:rsidR="00D779A2" w:rsidRPr="00D779A2" w:rsidRDefault="00D779A2" w:rsidP="00D779A2">
            <w:pPr>
              <w:jc w:val="right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Date</w:t>
            </w:r>
          </w:p>
        </w:tc>
        <w:tc>
          <w:tcPr>
            <w:tcW w:w="2160" w:type="dxa"/>
          </w:tcPr>
          <w:p w14:paraId="51076F58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  <w:tr w:rsidR="00D779A2" w:rsidRPr="00D779A2" w14:paraId="7C9F4A30" w14:textId="77777777" w:rsidTr="00B04325">
        <w:trPr>
          <w:trHeight w:val="710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3EE295CF" w14:textId="77777777" w:rsidR="00D779A2" w:rsidRPr="00D779A2" w:rsidRDefault="00D779A2" w:rsidP="00D779A2">
            <w:pPr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Signature of Driver</w:t>
            </w:r>
          </w:p>
        </w:tc>
        <w:tc>
          <w:tcPr>
            <w:tcW w:w="3780" w:type="dxa"/>
          </w:tcPr>
          <w:p w14:paraId="159A055C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0CC681F" w14:textId="77777777" w:rsidR="00D779A2" w:rsidRPr="00D779A2" w:rsidRDefault="00D779A2" w:rsidP="00D779A2">
            <w:pPr>
              <w:jc w:val="right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Date</w:t>
            </w:r>
          </w:p>
        </w:tc>
        <w:tc>
          <w:tcPr>
            <w:tcW w:w="2160" w:type="dxa"/>
          </w:tcPr>
          <w:p w14:paraId="4CC354F6" w14:textId="77777777" w:rsidR="00D779A2" w:rsidRPr="00D779A2" w:rsidRDefault="00D779A2" w:rsidP="005A4F40">
            <w:pPr>
              <w:rPr>
                <w:sz w:val="24"/>
                <w:szCs w:val="24"/>
              </w:rPr>
            </w:pPr>
          </w:p>
        </w:tc>
      </w:tr>
    </w:tbl>
    <w:p w14:paraId="05EE1811" w14:textId="6892A5E8" w:rsidR="00D779A2" w:rsidRDefault="00E84062" w:rsidP="00E84062">
      <w:pPr>
        <w:tabs>
          <w:tab w:val="left" w:pos="7254"/>
        </w:tabs>
        <w:rPr>
          <w:b/>
        </w:rPr>
      </w:pPr>
      <w:r>
        <w:rPr>
          <w:b/>
        </w:rPr>
        <w:tab/>
      </w:r>
    </w:p>
    <w:tbl>
      <w:tblPr>
        <w:tblStyle w:val="TableGrid"/>
        <w:tblW w:w="9445" w:type="dxa"/>
        <w:tblLayout w:type="fixed"/>
        <w:tblLook w:val="04A0" w:firstRow="1" w:lastRow="0" w:firstColumn="1" w:lastColumn="0" w:noHBand="0" w:noVBand="1"/>
      </w:tblPr>
      <w:tblGrid>
        <w:gridCol w:w="2335"/>
        <w:gridCol w:w="900"/>
        <w:gridCol w:w="6210"/>
      </w:tblGrid>
      <w:tr w:rsidR="00B04325" w14:paraId="07DE33EF" w14:textId="77777777" w:rsidTr="00B04325">
        <w:trPr>
          <w:trHeight w:val="395"/>
        </w:trPr>
        <w:tc>
          <w:tcPr>
            <w:tcW w:w="9445" w:type="dxa"/>
            <w:gridSpan w:val="3"/>
            <w:shd w:val="clear" w:color="auto" w:fill="D9D9D9" w:themeFill="background1" w:themeFillShade="D9"/>
            <w:vAlign w:val="center"/>
          </w:tcPr>
          <w:p w14:paraId="1A1DE4C6" w14:textId="77777777" w:rsidR="00B04325" w:rsidRDefault="00B04325" w:rsidP="00B04325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marks</w:t>
            </w:r>
          </w:p>
        </w:tc>
      </w:tr>
      <w:tr w:rsidR="00D779A2" w14:paraId="6F51DFD2" w14:textId="77777777" w:rsidTr="00B04325">
        <w:tc>
          <w:tcPr>
            <w:tcW w:w="9445" w:type="dxa"/>
            <w:gridSpan w:val="3"/>
          </w:tcPr>
          <w:p w14:paraId="727B0D8C" w14:textId="77777777" w:rsidR="00D779A2" w:rsidRDefault="00D779A2" w:rsidP="005A4F40">
            <w:pPr>
              <w:rPr>
                <w:b/>
              </w:rPr>
            </w:pPr>
          </w:p>
          <w:p w14:paraId="75C396C3" w14:textId="77777777" w:rsidR="00D779A2" w:rsidRDefault="00D779A2" w:rsidP="005A4F40">
            <w:pPr>
              <w:rPr>
                <w:b/>
              </w:rPr>
            </w:pPr>
          </w:p>
          <w:p w14:paraId="6B7BAE0C" w14:textId="77777777" w:rsidR="00D779A2" w:rsidRDefault="00D779A2" w:rsidP="005A4F40">
            <w:pPr>
              <w:rPr>
                <w:b/>
              </w:rPr>
            </w:pPr>
          </w:p>
          <w:p w14:paraId="02D10244" w14:textId="77777777" w:rsidR="00D779A2" w:rsidRDefault="00D779A2" w:rsidP="005A4F40">
            <w:pPr>
              <w:rPr>
                <w:b/>
              </w:rPr>
            </w:pPr>
          </w:p>
          <w:p w14:paraId="2750A094" w14:textId="77777777" w:rsidR="00D779A2" w:rsidRDefault="00D779A2" w:rsidP="005A4F40">
            <w:pPr>
              <w:rPr>
                <w:b/>
              </w:rPr>
            </w:pPr>
          </w:p>
          <w:p w14:paraId="5B2D183F" w14:textId="77777777" w:rsidR="00D779A2" w:rsidRDefault="00D779A2" w:rsidP="005A4F40">
            <w:pPr>
              <w:rPr>
                <w:b/>
              </w:rPr>
            </w:pPr>
          </w:p>
          <w:p w14:paraId="6C08087E" w14:textId="77777777" w:rsidR="00D779A2" w:rsidRDefault="00D779A2" w:rsidP="005A4F40">
            <w:pPr>
              <w:rPr>
                <w:b/>
              </w:rPr>
            </w:pPr>
          </w:p>
          <w:p w14:paraId="0B3AC14A" w14:textId="77777777" w:rsidR="00D779A2" w:rsidRDefault="00D779A2" w:rsidP="005A4F40">
            <w:pPr>
              <w:rPr>
                <w:b/>
              </w:rPr>
            </w:pPr>
          </w:p>
          <w:p w14:paraId="6815DC91" w14:textId="77777777" w:rsidR="00D779A2" w:rsidRDefault="00D779A2" w:rsidP="005A4F40">
            <w:pPr>
              <w:rPr>
                <w:b/>
              </w:rPr>
            </w:pPr>
          </w:p>
          <w:p w14:paraId="29BB98B8" w14:textId="77777777" w:rsidR="00D779A2" w:rsidRDefault="00D779A2" w:rsidP="005A4F40">
            <w:pPr>
              <w:rPr>
                <w:b/>
              </w:rPr>
            </w:pPr>
          </w:p>
          <w:p w14:paraId="1CDE8FDB" w14:textId="77777777" w:rsidR="00D779A2" w:rsidRDefault="00D779A2" w:rsidP="005A4F40">
            <w:pPr>
              <w:rPr>
                <w:b/>
              </w:rPr>
            </w:pPr>
          </w:p>
          <w:p w14:paraId="21418333" w14:textId="77777777" w:rsidR="00D779A2" w:rsidRDefault="00D779A2" w:rsidP="005A4F40">
            <w:pPr>
              <w:rPr>
                <w:b/>
              </w:rPr>
            </w:pPr>
          </w:p>
          <w:p w14:paraId="69530FAB" w14:textId="77777777" w:rsidR="00D779A2" w:rsidRDefault="00D779A2" w:rsidP="005A4F40">
            <w:pPr>
              <w:rPr>
                <w:b/>
              </w:rPr>
            </w:pPr>
          </w:p>
          <w:p w14:paraId="328D12A6" w14:textId="77777777" w:rsidR="00D779A2" w:rsidRDefault="00D779A2" w:rsidP="005A4F40">
            <w:pPr>
              <w:rPr>
                <w:b/>
              </w:rPr>
            </w:pPr>
          </w:p>
          <w:p w14:paraId="691149FC" w14:textId="77777777" w:rsidR="00D779A2" w:rsidRDefault="00D779A2" w:rsidP="005A4F40">
            <w:pPr>
              <w:rPr>
                <w:b/>
              </w:rPr>
            </w:pPr>
          </w:p>
          <w:p w14:paraId="57504706" w14:textId="77777777" w:rsidR="00D779A2" w:rsidRDefault="00D779A2" w:rsidP="005A4F40">
            <w:pPr>
              <w:rPr>
                <w:b/>
              </w:rPr>
            </w:pPr>
          </w:p>
          <w:p w14:paraId="3DC1A266" w14:textId="77777777" w:rsidR="00D779A2" w:rsidRDefault="00D779A2" w:rsidP="005A4F40">
            <w:pPr>
              <w:rPr>
                <w:b/>
              </w:rPr>
            </w:pPr>
          </w:p>
          <w:p w14:paraId="487FE823" w14:textId="77777777" w:rsidR="00D779A2" w:rsidRDefault="00D779A2" w:rsidP="005A4F40">
            <w:pPr>
              <w:rPr>
                <w:b/>
              </w:rPr>
            </w:pPr>
          </w:p>
          <w:p w14:paraId="6DF972AF" w14:textId="77777777" w:rsidR="00D779A2" w:rsidRDefault="00D779A2" w:rsidP="005A4F40">
            <w:pPr>
              <w:rPr>
                <w:b/>
              </w:rPr>
            </w:pPr>
          </w:p>
          <w:p w14:paraId="15B199F7" w14:textId="77777777" w:rsidR="00D779A2" w:rsidRDefault="00D779A2" w:rsidP="005A4F40">
            <w:pPr>
              <w:rPr>
                <w:b/>
              </w:rPr>
            </w:pPr>
          </w:p>
          <w:p w14:paraId="596C4BE8" w14:textId="77777777" w:rsidR="00D779A2" w:rsidRDefault="00D779A2" w:rsidP="005A4F40">
            <w:pPr>
              <w:rPr>
                <w:b/>
              </w:rPr>
            </w:pPr>
          </w:p>
          <w:p w14:paraId="2AA8DF72" w14:textId="77777777" w:rsidR="00D779A2" w:rsidRDefault="00D779A2" w:rsidP="005A4F40">
            <w:pPr>
              <w:rPr>
                <w:b/>
              </w:rPr>
            </w:pPr>
          </w:p>
          <w:p w14:paraId="2B90DBED" w14:textId="77777777" w:rsidR="00D779A2" w:rsidRDefault="00D779A2" w:rsidP="005A4F40">
            <w:pPr>
              <w:rPr>
                <w:b/>
              </w:rPr>
            </w:pPr>
            <w:r>
              <w:rPr>
                <w:b/>
              </w:rPr>
              <w:t>`</w:t>
            </w:r>
          </w:p>
        </w:tc>
      </w:tr>
      <w:tr w:rsidR="00D779A2" w14:paraId="74DE7EF3" w14:textId="77777777" w:rsidTr="00B04325">
        <w:trPr>
          <w:trHeight w:val="647"/>
        </w:trPr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33047B7E" w14:textId="77777777" w:rsidR="00D779A2" w:rsidRPr="00D779A2" w:rsidRDefault="00D779A2" w:rsidP="00B04325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General Performance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E026285" w14:textId="77777777" w:rsidR="00D779A2" w:rsidRPr="00D779A2" w:rsidRDefault="00D779A2" w:rsidP="00B0432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210" w:type="dxa"/>
            <w:shd w:val="clear" w:color="auto" w:fill="D9D9D9" w:themeFill="background1" w:themeFillShade="D9"/>
            <w:vAlign w:val="center"/>
          </w:tcPr>
          <w:p w14:paraId="4C8A68AC" w14:textId="77777777" w:rsidR="00D779A2" w:rsidRPr="00D779A2" w:rsidRDefault="00D779A2" w:rsidP="00B04325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Comments</w:t>
            </w:r>
          </w:p>
        </w:tc>
      </w:tr>
      <w:tr w:rsidR="00D779A2" w14:paraId="537EF0E5" w14:textId="77777777" w:rsidTr="00B04325">
        <w:trPr>
          <w:trHeight w:val="800"/>
        </w:trPr>
        <w:tc>
          <w:tcPr>
            <w:tcW w:w="2335" w:type="dxa"/>
            <w:vAlign w:val="center"/>
          </w:tcPr>
          <w:p w14:paraId="16B922C5" w14:textId="77777777" w:rsidR="00D779A2" w:rsidRPr="00D779A2" w:rsidRDefault="00D779A2" w:rsidP="00B04325">
            <w:pPr>
              <w:jc w:val="right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Pass</w:t>
            </w:r>
          </w:p>
        </w:tc>
        <w:tc>
          <w:tcPr>
            <w:tcW w:w="900" w:type="dxa"/>
            <w:vAlign w:val="center"/>
          </w:tcPr>
          <w:p w14:paraId="5777A805" w14:textId="77777777" w:rsidR="00D779A2" w:rsidRPr="00D779A2" w:rsidRDefault="00D779A2" w:rsidP="00D779A2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6210" w:type="dxa"/>
          </w:tcPr>
          <w:p w14:paraId="2475BA75" w14:textId="77777777" w:rsidR="00D779A2" w:rsidRPr="00D779A2" w:rsidRDefault="00D779A2" w:rsidP="005A4F40">
            <w:pPr>
              <w:rPr>
                <w:b/>
                <w:sz w:val="24"/>
                <w:szCs w:val="24"/>
              </w:rPr>
            </w:pPr>
          </w:p>
        </w:tc>
      </w:tr>
      <w:tr w:rsidR="00D779A2" w14:paraId="25627F92" w14:textId="77777777" w:rsidTr="00B04325">
        <w:trPr>
          <w:trHeight w:val="800"/>
        </w:trPr>
        <w:tc>
          <w:tcPr>
            <w:tcW w:w="2335" w:type="dxa"/>
            <w:vAlign w:val="center"/>
          </w:tcPr>
          <w:p w14:paraId="47EC6B97" w14:textId="77777777" w:rsidR="00D779A2" w:rsidRPr="00D779A2" w:rsidRDefault="00D779A2" w:rsidP="00B04325">
            <w:pPr>
              <w:jc w:val="right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Needs Improvement</w:t>
            </w:r>
          </w:p>
        </w:tc>
        <w:tc>
          <w:tcPr>
            <w:tcW w:w="900" w:type="dxa"/>
            <w:vAlign w:val="center"/>
          </w:tcPr>
          <w:p w14:paraId="53E856FF" w14:textId="77777777" w:rsidR="00D779A2" w:rsidRPr="00D779A2" w:rsidRDefault="00D779A2" w:rsidP="00D779A2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6210" w:type="dxa"/>
          </w:tcPr>
          <w:p w14:paraId="135E57FF" w14:textId="77777777" w:rsidR="00D779A2" w:rsidRPr="00D779A2" w:rsidRDefault="00D779A2" w:rsidP="005A4F40">
            <w:pPr>
              <w:rPr>
                <w:b/>
                <w:sz w:val="24"/>
                <w:szCs w:val="24"/>
              </w:rPr>
            </w:pPr>
          </w:p>
        </w:tc>
      </w:tr>
      <w:tr w:rsidR="00D779A2" w14:paraId="48F36538" w14:textId="77777777" w:rsidTr="00B04325">
        <w:trPr>
          <w:trHeight w:val="800"/>
        </w:trPr>
        <w:tc>
          <w:tcPr>
            <w:tcW w:w="2335" w:type="dxa"/>
            <w:vAlign w:val="center"/>
          </w:tcPr>
          <w:p w14:paraId="4EC4C4C7" w14:textId="77777777" w:rsidR="00D779A2" w:rsidRPr="00D779A2" w:rsidRDefault="00D779A2" w:rsidP="00B04325">
            <w:pPr>
              <w:jc w:val="right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t>Fail</w:t>
            </w:r>
          </w:p>
        </w:tc>
        <w:tc>
          <w:tcPr>
            <w:tcW w:w="900" w:type="dxa"/>
            <w:vAlign w:val="center"/>
          </w:tcPr>
          <w:p w14:paraId="6DBDDDBB" w14:textId="77777777" w:rsidR="00D779A2" w:rsidRPr="00D779A2" w:rsidRDefault="00D779A2" w:rsidP="00D779A2">
            <w:pPr>
              <w:jc w:val="center"/>
              <w:rPr>
                <w:sz w:val="24"/>
                <w:szCs w:val="24"/>
              </w:rPr>
            </w:pPr>
            <w:r w:rsidRPr="00D779A2">
              <w:rPr>
                <w:sz w:val="24"/>
                <w:szCs w:val="24"/>
              </w:rPr>
              <w:sym w:font="Wingdings" w:char="F0A8"/>
            </w:r>
          </w:p>
        </w:tc>
        <w:tc>
          <w:tcPr>
            <w:tcW w:w="6210" w:type="dxa"/>
          </w:tcPr>
          <w:p w14:paraId="27F04E2A" w14:textId="77777777" w:rsidR="00D779A2" w:rsidRPr="00D779A2" w:rsidRDefault="00D779A2" w:rsidP="005A4F40">
            <w:pPr>
              <w:rPr>
                <w:b/>
                <w:sz w:val="24"/>
                <w:szCs w:val="24"/>
              </w:rPr>
            </w:pPr>
          </w:p>
        </w:tc>
      </w:tr>
      <w:tr w:rsidR="00B04325" w14:paraId="2484F678" w14:textId="77777777" w:rsidTr="00B04325">
        <w:trPr>
          <w:trHeight w:val="1160"/>
        </w:trPr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3C7EE584" w14:textId="77777777" w:rsidR="00B04325" w:rsidRPr="00D779A2" w:rsidRDefault="00711C16" w:rsidP="00B0432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</w:t>
            </w:r>
            <w:r w:rsidR="00B04325" w:rsidRPr="00D779A2">
              <w:rPr>
                <w:b/>
                <w:sz w:val="24"/>
                <w:szCs w:val="24"/>
              </w:rPr>
              <w:t>est administered for the following type of vehicle</w:t>
            </w:r>
          </w:p>
        </w:tc>
        <w:tc>
          <w:tcPr>
            <w:tcW w:w="7110" w:type="dxa"/>
            <w:gridSpan w:val="2"/>
            <w:shd w:val="clear" w:color="auto" w:fill="D9D9D9" w:themeFill="background1" w:themeFillShade="D9"/>
          </w:tcPr>
          <w:p w14:paraId="6B37E06D" w14:textId="77777777" w:rsidR="00B04325" w:rsidRPr="00D779A2" w:rsidRDefault="00B04325" w:rsidP="005A4F40">
            <w:pPr>
              <w:rPr>
                <w:b/>
                <w:sz w:val="24"/>
                <w:szCs w:val="24"/>
              </w:rPr>
            </w:pPr>
          </w:p>
          <w:p w14:paraId="59A9AFE1" w14:textId="77777777" w:rsidR="00B04325" w:rsidRPr="00D779A2" w:rsidRDefault="00B04325" w:rsidP="005A4F40">
            <w:pPr>
              <w:rPr>
                <w:b/>
                <w:sz w:val="24"/>
                <w:szCs w:val="24"/>
              </w:rPr>
            </w:pPr>
          </w:p>
          <w:p w14:paraId="5DCD355C" w14:textId="77777777" w:rsidR="00B04325" w:rsidRPr="00D779A2" w:rsidRDefault="00B04325" w:rsidP="005A4F40">
            <w:pPr>
              <w:jc w:val="center"/>
              <w:rPr>
                <w:b/>
                <w:sz w:val="24"/>
                <w:szCs w:val="24"/>
              </w:rPr>
            </w:pPr>
            <w:r w:rsidRPr="00D779A2">
              <w:rPr>
                <w:b/>
                <w:sz w:val="24"/>
                <w:szCs w:val="24"/>
              </w:rPr>
              <w:t>Comments</w:t>
            </w:r>
          </w:p>
        </w:tc>
      </w:tr>
      <w:tr w:rsidR="00B04325" w14:paraId="47C32A2E" w14:textId="77777777" w:rsidTr="00B04325">
        <w:trPr>
          <w:trHeight w:val="2240"/>
        </w:trPr>
        <w:tc>
          <w:tcPr>
            <w:tcW w:w="2335" w:type="dxa"/>
          </w:tcPr>
          <w:p w14:paraId="1BF03097" w14:textId="77777777" w:rsidR="00B04325" w:rsidRPr="00D779A2" w:rsidRDefault="00B04325" w:rsidP="005A4F40">
            <w:pPr>
              <w:rPr>
                <w:b/>
                <w:sz w:val="24"/>
                <w:szCs w:val="24"/>
              </w:rPr>
            </w:pPr>
          </w:p>
        </w:tc>
        <w:tc>
          <w:tcPr>
            <w:tcW w:w="7110" w:type="dxa"/>
            <w:gridSpan w:val="2"/>
          </w:tcPr>
          <w:p w14:paraId="6884BFE9" w14:textId="77777777" w:rsidR="00B04325" w:rsidRPr="00D779A2" w:rsidRDefault="00B04325" w:rsidP="005A4F40">
            <w:pPr>
              <w:rPr>
                <w:b/>
                <w:sz w:val="24"/>
                <w:szCs w:val="24"/>
              </w:rPr>
            </w:pPr>
          </w:p>
        </w:tc>
      </w:tr>
    </w:tbl>
    <w:p w14:paraId="25360D11" w14:textId="77777777" w:rsidR="00827166" w:rsidRDefault="00827166" w:rsidP="00D779A2">
      <w:pPr>
        <w:spacing w:after="0" w:line="240" w:lineRule="auto"/>
      </w:pPr>
    </w:p>
    <w:sectPr w:rsidR="00827166" w:rsidSect="00914CBB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7DB06" w14:textId="77777777" w:rsidR="00406C97" w:rsidRDefault="00406C97" w:rsidP="00B94281">
      <w:pPr>
        <w:spacing w:after="0" w:line="240" w:lineRule="auto"/>
      </w:pPr>
      <w:r>
        <w:separator/>
      </w:r>
    </w:p>
  </w:endnote>
  <w:endnote w:type="continuationSeparator" w:id="0">
    <w:p w14:paraId="74BFB77F" w14:textId="77777777" w:rsidR="00406C97" w:rsidRDefault="00406C97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80132F7-2102-49EF-B2CE-445DC9FB8707}"/>
    <w:embedBold r:id="rId2" w:fontKey="{3B9191A9-404A-41FA-B1D8-CB87D45B80F5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36D38778-3FDC-4985-8FCB-2F25E7B38B17}"/>
    <w:embedBold r:id="rId4" w:fontKey="{5EC68C26-BE7E-45DE-928B-289DE39F7E0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957C572-7EEB-4E30-9D76-AB3943B790F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774A44E6-8389-4D1E-8888-90C92F6EA73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9A10A" w14:textId="77777777" w:rsidR="00B94281" w:rsidRDefault="00B94281">
    <w:pPr>
      <w:pStyle w:val="Footer"/>
      <w:rPr>
        <w:sz w:val="18"/>
        <w:szCs w:val="18"/>
      </w:rPr>
    </w:pPr>
    <w:r>
      <w:ptab w:relativeTo="margin" w:alignment="right" w:leader="none"/>
    </w:r>
    <w:r w:rsidR="00D779A2" w:rsidRPr="00D779A2">
      <w:rPr>
        <w:sz w:val="18"/>
        <w:szCs w:val="18"/>
      </w:rPr>
      <w:t>Driver Road Testing Procedure</w:t>
    </w:r>
  </w:p>
  <w:p w14:paraId="6AB3E95A" w14:textId="77777777" w:rsidR="00D779A2" w:rsidRDefault="00D779A2" w:rsidP="00D779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1</w:t>
    </w:r>
  </w:p>
  <w:p w14:paraId="130C111E" w14:textId="77777777" w:rsidR="00B94281" w:rsidRPr="00B94281" w:rsidRDefault="00CD775B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111520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F50F4" w14:textId="567E9CD7" w:rsidR="00D779A2" w:rsidRDefault="00D779A2" w:rsidP="00D779A2">
    <w:pPr>
      <w:pStyle w:val="Footer"/>
      <w:rPr>
        <w:sz w:val="18"/>
        <w:szCs w:val="18"/>
      </w:rPr>
    </w:pPr>
    <w:r>
      <w:ptab w:relativeTo="margin" w:alignment="right" w:leader="none"/>
    </w:r>
    <w:r w:rsidRPr="00D779A2">
      <w:rPr>
        <w:sz w:val="18"/>
        <w:szCs w:val="18"/>
      </w:rPr>
      <w:t>Driver Road Test Procedure</w:t>
    </w:r>
  </w:p>
  <w:p w14:paraId="05B167AD" w14:textId="77777777" w:rsidR="00B0599C" w:rsidRPr="00D779A2" w:rsidRDefault="00D779A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8BA7" w14:textId="14842EFC" w:rsidR="00D779A2" w:rsidRDefault="00160F47" w:rsidP="00D779A2">
    <w:pPr>
      <w:pStyle w:val="Footer"/>
      <w:rPr>
        <w:sz w:val="18"/>
        <w:szCs w:val="18"/>
      </w:rPr>
    </w:pPr>
    <w:r>
      <w:ptab w:relativeTo="margin" w:alignment="right" w:leader="none"/>
    </w:r>
    <w:r w:rsidR="00D779A2" w:rsidRPr="00D779A2">
      <w:rPr>
        <w:sz w:val="18"/>
        <w:szCs w:val="18"/>
      </w:rPr>
      <w:t>Driver Road Test Procedure</w:t>
    </w:r>
  </w:p>
  <w:p w14:paraId="24AB83ED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B0599C" w:rsidRPr="00B0599C">
      <w:rPr>
        <w:sz w:val="18"/>
        <w:szCs w:val="18"/>
      </w:rPr>
      <w:fldChar w:fldCharType="begin"/>
    </w:r>
    <w:r w:rsidR="00B0599C" w:rsidRPr="00B0599C">
      <w:rPr>
        <w:sz w:val="18"/>
        <w:szCs w:val="18"/>
      </w:rPr>
      <w:instrText xml:space="preserve"> PAGE   \* MERGEFORMAT </w:instrText>
    </w:r>
    <w:r w:rsidR="00B0599C" w:rsidRPr="00B0599C">
      <w:rPr>
        <w:sz w:val="18"/>
        <w:szCs w:val="18"/>
      </w:rPr>
      <w:fldChar w:fldCharType="separate"/>
    </w:r>
    <w:r w:rsidR="000B5E4E">
      <w:rPr>
        <w:noProof/>
        <w:sz w:val="18"/>
        <w:szCs w:val="18"/>
      </w:rPr>
      <w:t>3</w:t>
    </w:r>
    <w:r w:rsidR="00B0599C" w:rsidRPr="00B0599C">
      <w:rPr>
        <w:noProof/>
        <w:sz w:val="18"/>
        <w:szCs w:val="18"/>
      </w:rPr>
      <w:fldChar w:fldCharType="end"/>
    </w:r>
  </w:p>
  <w:p w14:paraId="62F0D11F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D05DE9" w14:textId="77777777" w:rsidR="00406C97" w:rsidRDefault="00406C97" w:rsidP="00B94281">
      <w:pPr>
        <w:spacing w:after="0" w:line="240" w:lineRule="auto"/>
      </w:pPr>
      <w:r>
        <w:separator/>
      </w:r>
    </w:p>
  </w:footnote>
  <w:footnote w:type="continuationSeparator" w:id="0">
    <w:p w14:paraId="304363A8" w14:textId="77777777" w:rsidR="00406C97" w:rsidRDefault="00406C97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2DE5D" w14:textId="6B4D3215" w:rsidR="00D55F57" w:rsidRDefault="00D55F5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348484C" wp14:editId="570A588F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CC187" w14:textId="77777777" w:rsidR="00D55F57" w:rsidRPr="00995432" w:rsidRDefault="00D55F57" w:rsidP="00D55F57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tandard</w:t>
                            </w:r>
                            <w:r w:rsidRPr="00995432"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 Operating Guideline</w:t>
                            </w:r>
                          </w:p>
                          <w:p w14:paraId="38993EEC" w14:textId="46A316A0" w:rsidR="00D55F57" w:rsidRPr="002B5E6D" w:rsidRDefault="00A24760" w:rsidP="00D55F57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Driver Road Test Proced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348484C" id="Group 1" o:spid="_x0000_s1027" style="position:absolute;margin-left:-1in;margin-top:-36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61FCC187" w14:textId="77777777" w:rsidR="00D55F57" w:rsidRPr="00995432" w:rsidRDefault="00D55F57" w:rsidP="00D55F57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tandard</w:t>
                      </w:r>
                      <w:r w:rsidRPr="00995432">
                        <w:rPr>
                          <w:b/>
                          <w:color w:val="FFFFFF" w:themeColor="background1"/>
                          <w:szCs w:val="32"/>
                        </w:rPr>
                        <w:t xml:space="preserve"> Operating Guideline</w:t>
                      </w:r>
                    </w:p>
                    <w:p w14:paraId="38993EEC" w14:textId="46A316A0" w:rsidR="00D55F57" w:rsidRPr="002B5E6D" w:rsidRDefault="00A24760" w:rsidP="00D55F57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Driver Road Test Procedure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01019738" w14:textId="77777777" w:rsidR="00D55F57" w:rsidRDefault="00D55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5B3E3" w14:textId="0B0C080E" w:rsidR="002000D0" w:rsidRDefault="00A24760" w:rsidP="00A24760">
    <w:pPr>
      <w:pStyle w:val="Header"/>
      <w:tabs>
        <w:tab w:val="left" w:pos="7390"/>
      </w:tabs>
      <w:spacing w:before="40" w:after="40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ab/>
    </w:r>
    <w:r w:rsidR="00F3312A">
      <w:rPr>
        <w:rFonts w:ascii="AvantGarde Bold" w:hAnsi="AvantGarde Bold"/>
        <w:color w:val="005487"/>
        <w:sz w:val="28"/>
        <w:szCs w:val="28"/>
      </w:rPr>
      <w:t>Driver Road Test Procedure</w:t>
    </w:r>
  </w:p>
  <w:p w14:paraId="15E3151D" w14:textId="77777777" w:rsidR="00D779A2" w:rsidRDefault="00D779A2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4035F50"/>
    <w:multiLevelType w:val="hybridMultilevel"/>
    <w:tmpl w:val="972887A0"/>
    <w:lvl w:ilvl="0" w:tplc="A56ED66C">
      <w:numFmt w:val="bullet"/>
      <w:lvlText w:val="•"/>
      <w:lvlJc w:val="left"/>
      <w:pPr>
        <w:ind w:left="1080" w:hanging="720"/>
      </w:pPr>
      <w:rPr>
        <w:rFonts w:ascii="Arial" w:hAnsi="Arial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21051"/>
    <w:multiLevelType w:val="hybridMultilevel"/>
    <w:tmpl w:val="49BA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A115F"/>
    <w:multiLevelType w:val="hybridMultilevel"/>
    <w:tmpl w:val="1D5A8ECC"/>
    <w:lvl w:ilvl="0" w:tplc="F86250EA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DA2sDC0tDQxNjZT0lEKTi0uzszPAykwqwUABbEzFCwAAAA="/>
  </w:docVars>
  <w:rsids>
    <w:rsidRoot w:val="00B90FC2"/>
    <w:rsid w:val="000065B3"/>
    <w:rsid w:val="00010589"/>
    <w:rsid w:val="00024955"/>
    <w:rsid w:val="00043018"/>
    <w:rsid w:val="00046DF1"/>
    <w:rsid w:val="000574E3"/>
    <w:rsid w:val="00094351"/>
    <w:rsid w:val="000B5E4E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5071C"/>
    <w:rsid w:val="0026738E"/>
    <w:rsid w:val="002862AB"/>
    <w:rsid w:val="002A6265"/>
    <w:rsid w:val="002B3172"/>
    <w:rsid w:val="002B3B7D"/>
    <w:rsid w:val="002D027C"/>
    <w:rsid w:val="00380B78"/>
    <w:rsid w:val="003A66A1"/>
    <w:rsid w:val="003E0C9B"/>
    <w:rsid w:val="003E5A11"/>
    <w:rsid w:val="00402E66"/>
    <w:rsid w:val="00406C97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711C16"/>
    <w:rsid w:val="00743F69"/>
    <w:rsid w:val="007C767C"/>
    <w:rsid w:val="007E4E12"/>
    <w:rsid w:val="007F2DE0"/>
    <w:rsid w:val="00827166"/>
    <w:rsid w:val="00862BB3"/>
    <w:rsid w:val="00873C40"/>
    <w:rsid w:val="0089363C"/>
    <w:rsid w:val="008B6941"/>
    <w:rsid w:val="00914CBB"/>
    <w:rsid w:val="00964C5E"/>
    <w:rsid w:val="00981B53"/>
    <w:rsid w:val="0098547C"/>
    <w:rsid w:val="009B1C2D"/>
    <w:rsid w:val="009B619F"/>
    <w:rsid w:val="009D16CF"/>
    <w:rsid w:val="00A00250"/>
    <w:rsid w:val="00A24110"/>
    <w:rsid w:val="00A24760"/>
    <w:rsid w:val="00A7751E"/>
    <w:rsid w:val="00AF13FE"/>
    <w:rsid w:val="00B0259D"/>
    <w:rsid w:val="00B04325"/>
    <w:rsid w:val="00B0599C"/>
    <w:rsid w:val="00B05D2A"/>
    <w:rsid w:val="00B17148"/>
    <w:rsid w:val="00B263E2"/>
    <w:rsid w:val="00B428DA"/>
    <w:rsid w:val="00B6532F"/>
    <w:rsid w:val="00B843B1"/>
    <w:rsid w:val="00B90FC2"/>
    <w:rsid w:val="00B94281"/>
    <w:rsid w:val="00C227F0"/>
    <w:rsid w:val="00C32659"/>
    <w:rsid w:val="00CC6B52"/>
    <w:rsid w:val="00CD775B"/>
    <w:rsid w:val="00CE678F"/>
    <w:rsid w:val="00CF5E25"/>
    <w:rsid w:val="00D55F57"/>
    <w:rsid w:val="00D7202F"/>
    <w:rsid w:val="00D779A2"/>
    <w:rsid w:val="00DA2078"/>
    <w:rsid w:val="00DE6E6D"/>
    <w:rsid w:val="00DE6E9C"/>
    <w:rsid w:val="00E31BD0"/>
    <w:rsid w:val="00E33B22"/>
    <w:rsid w:val="00E84062"/>
    <w:rsid w:val="00EA7278"/>
    <w:rsid w:val="00F076EC"/>
    <w:rsid w:val="00F3312A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C89FFCC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779A2"/>
    <w:pPr>
      <w:spacing w:after="0" w:line="240" w:lineRule="auto"/>
    </w:pPr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799FA-AFAC-443D-88A9-F5926F332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7</cp:revision>
  <cp:lastPrinted>2020-04-29T15:59:00Z</cp:lastPrinted>
  <dcterms:created xsi:type="dcterms:W3CDTF">2020-06-09T23:19:00Z</dcterms:created>
  <dcterms:modified xsi:type="dcterms:W3CDTF">2021-03-11T18:55:00Z</dcterms:modified>
</cp:coreProperties>
</file>